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75F41378" w:rsidR="00086656" w:rsidRDefault="00CF6474" w:rsidP="00086656">
      <w:pPr>
        <w:pStyle w:val="Title"/>
      </w:pPr>
      <w:r>
        <w:t>Checking your payslip</w:t>
      </w:r>
      <w:r w:rsidR="00DF25EB">
        <w:t xml:space="preserve"> - Commission</w:t>
      </w:r>
    </w:p>
    <w:p w14:paraId="3816C2DA" w14:textId="59AF138B" w:rsidR="00C50811" w:rsidRDefault="00CF6474" w:rsidP="00C50811">
      <w:pPr>
        <w:rPr>
          <w:lang w:eastAsia="zh-CN"/>
        </w:rPr>
      </w:pPr>
      <w:r>
        <w:rPr>
          <w:lang w:eastAsia="zh-CN"/>
        </w:rPr>
        <w:t xml:space="preserve">In their future, students will likely encounter situations where they receive payslips and will benefit from reviewing them and comparing with the hours they worked. This activity allows students to </w:t>
      </w:r>
      <w:r w:rsidR="00B86903">
        <w:rPr>
          <w:lang w:eastAsia="zh-CN"/>
        </w:rPr>
        <w:t xml:space="preserve">review a working week </w:t>
      </w:r>
      <w:r w:rsidR="00DF25EB">
        <w:rPr>
          <w:lang w:eastAsia="zh-CN"/>
        </w:rPr>
        <w:t xml:space="preserve">while earning commission </w:t>
      </w:r>
      <w:r w:rsidR="00B86903">
        <w:rPr>
          <w:lang w:eastAsia="zh-CN"/>
        </w:rPr>
        <w:t xml:space="preserve">and compare it to a payslip, looking for errors. </w:t>
      </w:r>
    </w:p>
    <w:p w14:paraId="5BE0CB2A" w14:textId="77777777" w:rsidR="00483520" w:rsidRPr="00C50811" w:rsidRDefault="00483520" w:rsidP="00C50811">
      <w:pPr>
        <w:rPr>
          <w:lang w:eastAsia="zh-CN"/>
        </w:rPr>
      </w:pPr>
    </w:p>
    <w:p w14:paraId="0DB94B5B" w14:textId="4DAF8ADD" w:rsidR="00C50811" w:rsidRDefault="00B86903" w:rsidP="00453FB5">
      <w:pPr>
        <w:pStyle w:val="Heading2"/>
      </w:pPr>
      <w:r>
        <w:t>Activity</w:t>
      </w:r>
    </w:p>
    <w:p w14:paraId="35F0DBCD" w14:textId="09FAA7C6" w:rsidR="00DF25EB" w:rsidRDefault="00DF25EB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t xml:space="preserve">You work at a dealership selling cars and are paid 2% of the sale price for any car you sell.  </w:t>
      </w:r>
    </w:p>
    <w:p w14:paraId="06DF1235" w14:textId="7259344B" w:rsidR="00DF25EB" w:rsidRDefault="00DF25EB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noProof/>
          <w:lang w:eastAsia="en-AU"/>
        </w:rPr>
        <w:drawing>
          <wp:inline distT="0" distB="0" distL="0" distR="0" wp14:anchorId="42814421" wp14:editId="05A747CF">
            <wp:extent cx="3379488" cy="2573191"/>
            <wp:effectExtent l="0" t="0" r="0" b="0"/>
            <wp:docPr id="1" name="Picture 1" descr="This is an image of a car salesman with a red car for sal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5+ Free Car Dealership &amp; Dealership Illustrations - Pixaba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77" cy="2580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8178E" w14:textId="77777777" w:rsidR="00DF25EB" w:rsidRDefault="00DF25EB" w:rsidP="0061111F">
      <w:pPr>
        <w:pStyle w:val="ListNumber"/>
        <w:numPr>
          <w:ilvl w:val="0"/>
          <w:numId w:val="0"/>
        </w:numPr>
        <w:rPr>
          <w:lang w:eastAsia="zh-CN"/>
        </w:rPr>
      </w:pPr>
    </w:p>
    <w:p w14:paraId="696841A9" w14:textId="77777777" w:rsidR="00DF25EB" w:rsidRDefault="00DF25EB">
      <w:pPr>
        <w:rPr>
          <w:lang w:eastAsia="zh-CN"/>
        </w:rPr>
      </w:pPr>
      <w:r>
        <w:rPr>
          <w:lang w:eastAsia="zh-CN"/>
        </w:rPr>
        <w:br w:type="page"/>
      </w:r>
    </w:p>
    <w:p w14:paraId="69E18F2F" w14:textId="65B4F001" w:rsidR="004413EB" w:rsidRDefault="0061111F" w:rsidP="0061111F">
      <w:pPr>
        <w:pStyle w:val="ListNumber"/>
        <w:numPr>
          <w:ilvl w:val="0"/>
          <w:numId w:val="0"/>
        </w:numPr>
        <w:rPr>
          <w:lang w:eastAsia="zh-CN"/>
        </w:rPr>
      </w:pPr>
      <w:r>
        <w:rPr>
          <w:lang w:eastAsia="zh-CN"/>
        </w:rPr>
        <w:lastRenderedPageBreak/>
        <w:t xml:space="preserve">For each of the </w:t>
      </w:r>
      <w:r w:rsidR="00DF25EB">
        <w:rPr>
          <w:lang w:eastAsia="zh-CN"/>
        </w:rPr>
        <w:t>three</w:t>
      </w:r>
      <w:r>
        <w:rPr>
          <w:lang w:eastAsia="zh-CN"/>
        </w:rPr>
        <w:t xml:space="preserve"> situations below, there is one error in the payslip. You need to review the situation and the payslip and see if you can find the error. </w:t>
      </w:r>
    </w:p>
    <w:p w14:paraId="1F60E34C" w14:textId="62FC9C9F" w:rsidR="00612E47" w:rsidRDefault="00612E47" w:rsidP="00612E47">
      <w:pPr>
        <w:pStyle w:val="ListNumber"/>
        <w:numPr>
          <w:ilvl w:val="0"/>
          <w:numId w:val="0"/>
        </w:numPr>
        <w:rPr>
          <w:lang w:eastAsia="zh-CN"/>
        </w:rPr>
      </w:pPr>
    </w:p>
    <w:p w14:paraId="4F5535CD" w14:textId="6049802E" w:rsidR="00DF25EB" w:rsidRDefault="00612E47" w:rsidP="00DF25EB">
      <w:pPr>
        <w:pStyle w:val="ListNumber"/>
        <w:rPr>
          <w:lang w:eastAsia="zh-CN"/>
        </w:rPr>
      </w:pPr>
      <w:r>
        <w:rPr>
          <w:lang w:eastAsia="zh-CN"/>
        </w:rPr>
        <w:t xml:space="preserve">This week you </w:t>
      </w:r>
      <w:r w:rsidR="00DF25EB">
        <w:rPr>
          <w:lang w:eastAsia="zh-CN"/>
        </w:rPr>
        <w:t xml:space="preserve">sold one car for $12 000. </w:t>
      </w:r>
    </w:p>
    <w:p w14:paraId="63781FBA" w14:textId="7260B113" w:rsidR="00DE7F32" w:rsidRDefault="00DE7F32" w:rsidP="00DE7F32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 xml:space="preserve">You receive the payslip below. One of the numbers </w:t>
      </w:r>
      <w:r w:rsidR="00F83BE9">
        <w:rPr>
          <w:lang w:eastAsia="zh-CN"/>
        </w:rPr>
        <w:t>below</w:t>
      </w:r>
      <w:r>
        <w:rPr>
          <w:lang w:eastAsia="zh-CN"/>
        </w:rPr>
        <w:t xml:space="preserve"> is incorrect. </w:t>
      </w:r>
    </w:p>
    <w:p w14:paraId="3C80DB5A" w14:textId="77777777" w:rsidR="00DF25EB" w:rsidRDefault="00DF25EB" w:rsidP="00DE7F32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tbl>
      <w:tblPr>
        <w:tblStyle w:val="TableGrid"/>
        <w:tblW w:w="0" w:type="auto"/>
        <w:tblInd w:w="652" w:type="dxa"/>
        <w:tblLook w:val="04A0" w:firstRow="1" w:lastRow="0" w:firstColumn="1" w:lastColumn="0" w:noHBand="0" w:noVBand="1"/>
        <w:tblCaption w:val="Item commission "/>
        <w:tblDescription w:val="Table to calculate commission"/>
      </w:tblPr>
      <w:tblGrid>
        <w:gridCol w:w="6856"/>
        <w:gridCol w:w="2114"/>
      </w:tblGrid>
      <w:tr w:rsidR="00DF25EB" w14:paraId="1B8CF7B0" w14:textId="77777777" w:rsidTr="00DF25EB">
        <w:tc>
          <w:tcPr>
            <w:tcW w:w="6856" w:type="dxa"/>
          </w:tcPr>
          <w:p w14:paraId="7D6DC685" w14:textId="6D169C81" w:rsidR="00DF25EB" w:rsidRPr="00DF25EB" w:rsidRDefault="00DF25EB" w:rsidP="00DE7F32">
            <w:pPr>
              <w:pStyle w:val="ListNumber"/>
              <w:numPr>
                <w:ilvl w:val="0"/>
                <w:numId w:val="0"/>
              </w:num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tem</w:t>
            </w:r>
          </w:p>
        </w:tc>
        <w:tc>
          <w:tcPr>
            <w:tcW w:w="2114" w:type="dxa"/>
          </w:tcPr>
          <w:p w14:paraId="7765E848" w14:textId="388781FE" w:rsidR="00DF25EB" w:rsidRPr="00DF25EB" w:rsidRDefault="00DF25EB" w:rsidP="00DE7F32">
            <w:pPr>
              <w:pStyle w:val="ListNumber"/>
              <w:numPr>
                <w:ilvl w:val="0"/>
                <w:numId w:val="0"/>
              </w:num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Amount</w:t>
            </w:r>
          </w:p>
        </w:tc>
      </w:tr>
      <w:tr w:rsidR="00DF25EB" w14:paraId="6041591A" w14:textId="77777777" w:rsidTr="00DF25EB">
        <w:tc>
          <w:tcPr>
            <w:tcW w:w="6856" w:type="dxa"/>
          </w:tcPr>
          <w:p w14:paraId="0A06D336" w14:textId="390C0B43" w:rsidR="00DF25EB" w:rsidRDefault="00F83BE9" w:rsidP="00DE7F32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ales of $12 000 at 2% commission. </w:t>
            </w:r>
          </w:p>
        </w:tc>
        <w:tc>
          <w:tcPr>
            <w:tcW w:w="2114" w:type="dxa"/>
          </w:tcPr>
          <w:p w14:paraId="42E181E7" w14:textId="293BFBDA" w:rsidR="00DF25EB" w:rsidRDefault="00F83BE9" w:rsidP="00DF25EB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24</w:t>
            </w:r>
          </w:p>
        </w:tc>
      </w:tr>
      <w:tr w:rsidR="00DF25EB" w14:paraId="74DB9F26" w14:textId="77777777" w:rsidTr="00DF25EB">
        <w:tc>
          <w:tcPr>
            <w:tcW w:w="6856" w:type="dxa"/>
          </w:tcPr>
          <w:p w14:paraId="460420A6" w14:textId="77777777" w:rsidR="00DF25EB" w:rsidRDefault="00DF25EB" w:rsidP="00DE7F32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2114" w:type="dxa"/>
          </w:tcPr>
          <w:p w14:paraId="276550DB" w14:textId="77777777" w:rsidR="00DF25EB" w:rsidRDefault="00DF25EB" w:rsidP="00DF25EB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</w:p>
        </w:tc>
      </w:tr>
      <w:tr w:rsidR="00DF25EB" w14:paraId="2A925806" w14:textId="77777777" w:rsidTr="00DF25EB">
        <w:tc>
          <w:tcPr>
            <w:tcW w:w="6856" w:type="dxa"/>
          </w:tcPr>
          <w:p w14:paraId="28755A7C" w14:textId="668BA4B6" w:rsidR="00DF25EB" w:rsidRDefault="00F83BE9" w:rsidP="00F83BE9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Tax</w:t>
            </w:r>
          </w:p>
        </w:tc>
        <w:tc>
          <w:tcPr>
            <w:tcW w:w="2114" w:type="dxa"/>
          </w:tcPr>
          <w:p w14:paraId="391D0D41" w14:textId="5FC14754" w:rsidR="00DF25EB" w:rsidRDefault="00F83BE9" w:rsidP="00DF25EB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0</w:t>
            </w:r>
          </w:p>
        </w:tc>
      </w:tr>
      <w:tr w:rsidR="00DF25EB" w14:paraId="069B1259" w14:textId="77777777" w:rsidTr="00DF25EB">
        <w:tc>
          <w:tcPr>
            <w:tcW w:w="6856" w:type="dxa"/>
          </w:tcPr>
          <w:p w14:paraId="4B4796C0" w14:textId="3FC8836C" w:rsidR="00DF25EB" w:rsidRDefault="00F83BE9" w:rsidP="00F83BE9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Net Pay</w:t>
            </w:r>
          </w:p>
        </w:tc>
        <w:tc>
          <w:tcPr>
            <w:tcW w:w="2114" w:type="dxa"/>
          </w:tcPr>
          <w:p w14:paraId="146F22E9" w14:textId="79D62431" w:rsidR="00DF25EB" w:rsidRDefault="00F83BE9" w:rsidP="00DF25EB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24</w:t>
            </w:r>
          </w:p>
        </w:tc>
      </w:tr>
    </w:tbl>
    <w:p w14:paraId="58DBCA7E" w14:textId="592D3E15" w:rsidR="00DE7F32" w:rsidRDefault="00DE7F32" w:rsidP="00F83BE9">
      <w:pPr>
        <w:pStyle w:val="ListNumber"/>
        <w:numPr>
          <w:ilvl w:val="0"/>
          <w:numId w:val="0"/>
        </w:numPr>
        <w:rPr>
          <w:lang w:eastAsia="zh-CN"/>
        </w:rPr>
      </w:pPr>
    </w:p>
    <w:p w14:paraId="2984BA4C" w14:textId="77777777" w:rsidR="00F83BE9" w:rsidRDefault="00C31B62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Which one is incorrect, and what should it be?</w:t>
      </w:r>
    </w:p>
    <w:p w14:paraId="6404742D" w14:textId="77777777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6AAED56A" w14:textId="77777777" w:rsidR="00F83BE9" w:rsidRDefault="00F83BE9">
      <w:pPr>
        <w:rPr>
          <w:lang w:eastAsia="zh-CN"/>
        </w:rPr>
      </w:pPr>
      <w:r>
        <w:rPr>
          <w:lang w:eastAsia="zh-CN"/>
        </w:rPr>
        <w:br w:type="page"/>
      </w:r>
    </w:p>
    <w:p w14:paraId="19E9E0E7" w14:textId="178BD674" w:rsidR="00F83BE9" w:rsidRDefault="00F83BE9" w:rsidP="00F83BE9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This week you sold one car for $9 000, and another for $15 000. </w:t>
      </w:r>
    </w:p>
    <w:p w14:paraId="3C65CFBD" w14:textId="5CA359FE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 xml:space="preserve">You receive the payslip below. One of the numbers below is incorrect. </w:t>
      </w:r>
    </w:p>
    <w:p w14:paraId="28DF6CFD" w14:textId="77777777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tbl>
      <w:tblPr>
        <w:tblStyle w:val="TableGrid"/>
        <w:tblW w:w="0" w:type="auto"/>
        <w:tblInd w:w="652" w:type="dxa"/>
        <w:tblLook w:val="04A0" w:firstRow="1" w:lastRow="0" w:firstColumn="1" w:lastColumn="0" w:noHBand="0" w:noVBand="1"/>
        <w:tblCaption w:val="Calculating commission"/>
        <w:tblDescription w:val="calculating commission on sales"/>
      </w:tblPr>
      <w:tblGrid>
        <w:gridCol w:w="6856"/>
        <w:gridCol w:w="2114"/>
      </w:tblGrid>
      <w:tr w:rsidR="00F83BE9" w14:paraId="2D4E7D99" w14:textId="77777777" w:rsidTr="003715D4">
        <w:tc>
          <w:tcPr>
            <w:tcW w:w="6856" w:type="dxa"/>
          </w:tcPr>
          <w:p w14:paraId="1E64EBE5" w14:textId="77777777" w:rsidR="00F83BE9" w:rsidRPr="00DF25EB" w:rsidRDefault="00F83BE9" w:rsidP="003715D4">
            <w:pPr>
              <w:pStyle w:val="ListNumber"/>
              <w:numPr>
                <w:ilvl w:val="0"/>
                <w:numId w:val="0"/>
              </w:num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tem</w:t>
            </w:r>
          </w:p>
        </w:tc>
        <w:tc>
          <w:tcPr>
            <w:tcW w:w="2114" w:type="dxa"/>
          </w:tcPr>
          <w:p w14:paraId="20BA7CB2" w14:textId="77777777" w:rsidR="00F83BE9" w:rsidRPr="00DF25EB" w:rsidRDefault="00F83BE9" w:rsidP="003715D4">
            <w:pPr>
              <w:pStyle w:val="ListNumber"/>
              <w:numPr>
                <w:ilvl w:val="0"/>
                <w:numId w:val="0"/>
              </w:num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Amount</w:t>
            </w:r>
          </w:p>
        </w:tc>
      </w:tr>
      <w:tr w:rsidR="00F83BE9" w14:paraId="4F52778C" w14:textId="77777777" w:rsidTr="003715D4">
        <w:tc>
          <w:tcPr>
            <w:tcW w:w="6856" w:type="dxa"/>
          </w:tcPr>
          <w:p w14:paraId="3735349E" w14:textId="18B7F89B" w:rsidR="00F83BE9" w:rsidRDefault="00F83BE9" w:rsidP="003715D4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ales of $23 000 at 2% commission. </w:t>
            </w:r>
          </w:p>
        </w:tc>
        <w:tc>
          <w:tcPr>
            <w:tcW w:w="2114" w:type="dxa"/>
          </w:tcPr>
          <w:p w14:paraId="0F3069AB" w14:textId="2EE5C6E2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460</w:t>
            </w:r>
          </w:p>
        </w:tc>
      </w:tr>
      <w:tr w:rsidR="00F83BE9" w14:paraId="34EFBBC0" w14:textId="77777777" w:rsidTr="003715D4">
        <w:tc>
          <w:tcPr>
            <w:tcW w:w="6856" w:type="dxa"/>
          </w:tcPr>
          <w:p w14:paraId="29C11911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2114" w:type="dxa"/>
          </w:tcPr>
          <w:p w14:paraId="6FEB6788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</w:p>
        </w:tc>
      </w:tr>
      <w:tr w:rsidR="00F83BE9" w14:paraId="21C470F5" w14:textId="77777777" w:rsidTr="003715D4">
        <w:tc>
          <w:tcPr>
            <w:tcW w:w="6856" w:type="dxa"/>
          </w:tcPr>
          <w:p w14:paraId="6C028B97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Tax</w:t>
            </w:r>
          </w:p>
        </w:tc>
        <w:tc>
          <w:tcPr>
            <w:tcW w:w="2114" w:type="dxa"/>
          </w:tcPr>
          <w:p w14:paraId="38B20DB3" w14:textId="400BA5DE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50</w:t>
            </w:r>
          </w:p>
        </w:tc>
      </w:tr>
      <w:tr w:rsidR="00F83BE9" w14:paraId="34B106F2" w14:textId="77777777" w:rsidTr="003715D4">
        <w:tc>
          <w:tcPr>
            <w:tcW w:w="6856" w:type="dxa"/>
          </w:tcPr>
          <w:p w14:paraId="082E342F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Net Pay</w:t>
            </w:r>
          </w:p>
        </w:tc>
        <w:tc>
          <w:tcPr>
            <w:tcW w:w="2114" w:type="dxa"/>
          </w:tcPr>
          <w:p w14:paraId="6F94A5FE" w14:textId="23809975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410</w:t>
            </w:r>
          </w:p>
        </w:tc>
      </w:tr>
    </w:tbl>
    <w:p w14:paraId="06644D8E" w14:textId="77777777" w:rsidR="00F83BE9" w:rsidRDefault="00F83BE9" w:rsidP="00F83BE9">
      <w:pPr>
        <w:pStyle w:val="ListNumber"/>
        <w:numPr>
          <w:ilvl w:val="0"/>
          <w:numId w:val="0"/>
        </w:numPr>
        <w:rPr>
          <w:lang w:eastAsia="zh-CN"/>
        </w:rPr>
      </w:pPr>
    </w:p>
    <w:p w14:paraId="50FFF9AE" w14:textId="77777777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Which one is incorrect, and what should it be?</w:t>
      </w:r>
    </w:p>
    <w:p w14:paraId="1C8C033D" w14:textId="77777777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379C1870" w14:textId="77777777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p w14:paraId="7AD0474D" w14:textId="77777777" w:rsidR="00F83BE9" w:rsidRDefault="00F83BE9">
      <w:pPr>
        <w:rPr>
          <w:lang w:eastAsia="zh-CN"/>
        </w:rPr>
      </w:pPr>
      <w:r>
        <w:rPr>
          <w:lang w:eastAsia="zh-CN"/>
        </w:rPr>
        <w:br w:type="page"/>
      </w:r>
    </w:p>
    <w:p w14:paraId="7A6241CC" w14:textId="1932C004" w:rsidR="00F83BE9" w:rsidRDefault="00F83BE9" w:rsidP="00F83BE9">
      <w:pPr>
        <w:pStyle w:val="ListNumber"/>
        <w:rPr>
          <w:lang w:eastAsia="zh-CN"/>
        </w:rPr>
      </w:pPr>
      <w:r>
        <w:rPr>
          <w:lang w:eastAsia="zh-CN"/>
        </w:rPr>
        <w:lastRenderedPageBreak/>
        <w:t xml:space="preserve">This week you sold 3 cars, each for $8 000. </w:t>
      </w:r>
    </w:p>
    <w:p w14:paraId="26832965" w14:textId="18F62B46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 xml:space="preserve">You receive the payslip below. One of the numbers below is incorrect. </w:t>
      </w:r>
    </w:p>
    <w:p w14:paraId="10D7CBF4" w14:textId="77777777" w:rsidR="00F83BE9" w:rsidRDefault="00F83BE9" w:rsidP="00F83BE9">
      <w:pPr>
        <w:pStyle w:val="ListNumber"/>
        <w:numPr>
          <w:ilvl w:val="0"/>
          <w:numId w:val="0"/>
        </w:numPr>
        <w:ind w:left="652"/>
        <w:rPr>
          <w:lang w:eastAsia="zh-CN"/>
        </w:rPr>
      </w:pPr>
    </w:p>
    <w:tbl>
      <w:tblPr>
        <w:tblStyle w:val="TableGrid"/>
        <w:tblW w:w="0" w:type="auto"/>
        <w:tblInd w:w="652" w:type="dxa"/>
        <w:tblLook w:val="04A0" w:firstRow="1" w:lastRow="0" w:firstColumn="1" w:lastColumn="0" w:noHBand="0" w:noVBand="1"/>
        <w:tblCaption w:val="Calculate commission "/>
        <w:tblDescription w:val="Calculate commission on table"/>
      </w:tblPr>
      <w:tblGrid>
        <w:gridCol w:w="6856"/>
        <w:gridCol w:w="2114"/>
      </w:tblGrid>
      <w:tr w:rsidR="00F83BE9" w14:paraId="5FD4A8DC" w14:textId="77777777" w:rsidTr="003715D4">
        <w:tc>
          <w:tcPr>
            <w:tcW w:w="6856" w:type="dxa"/>
          </w:tcPr>
          <w:p w14:paraId="41B81553" w14:textId="77777777" w:rsidR="00F83BE9" w:rsidRPr="00DF25EB" w:rsidRDefault="00F83BE9" w:rsidP="003715D4">
            <w:pPr>
              <w:pStyle w:val="ListNumber"/>
              <w:numPr>
                <w:ilvl w:val="0"/>
                <w:numId w:val="0"/>
              </w:numPr>
              <w:rPr>
                <w:b/>
                <w:lang w:eastAsia="zh-CN"/>
              </w:rPr>
            </w:pPr>
            <w:bookmarkStart w:id="0" w:name="_GoBack" w:colFirst="0" w:colLast="2"/>
            <w:r>
              <w:rPr>
                <w:b/>
                <w:lang w:eastAsia="zh-CN"/>
              </w:rPr>
              <w:t>Item</w:t>
            </w:r>
          </w:p>
        </w:tc>
        <w:tc>
          <w:tcPr>
            <w:tcW w:w="2114" w:type="dxa"/>
          </w:tcPr>
          <w:p w14:paraId="4E16E825" w14:textId="77777777" w:rsidR="00F83BE9" w:rsidRPr="00DF25EB" w:rsidRDefault="00F83BE9" w:rsidP="003715D4">
            <w:pPr>
              <w:pStyle w:val="ListNumber"/>
              <w:numPr>
                <w:ilvl w:val="0"/>
                <w:numId w:val="0"/>
              </w:num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Amount</w:t>
            </w:r>
          </w:p>
        </w:tc>
      </w:tr>
      <w:tr w:rsidR="00F83BE9" w14:paraId="4C766231" w14:textId="77777777" w:rsidTr="003715D4">
        <w:tc>
          <w:tcPr>
            <w:tcW w:w="6856" w:type="dxa"/>
          </w:tcPr>
          <w:p w14:paraId="7C5EDC74" w14:textId="126DE789" w:rsidR="00F83BE9" w:rsidRDefault="00F83BE9" w:rsidP="003715D4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ales of $24 000 at 2% commission. </w:t>
            </w:r>
          </w:p>
        </w:tc>
        <w:tc>
          <w:tcPr>
            <w:tcW w:w="2114" w:type="dxa"/>
          </w:tcPr>
          <w:p w14:paraId="5E3C5ADB" w14:textId="7D3315F9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480</w:t>
            </w:r>
          </w:p>
        </w:tc>
      </w:tr>
      <w:tr w:rsidR="00F83BE9" w14:paraId="639ACBA4" w14:textId="77777777" w:rsidTr="003715D4">
        <w:tc>
          <w:tcPr>
            <w:tcW w:w="6856" w:type="dxa"/>
          </w:tcPr>
          <w:p w14:paraId="74A1DB72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rPr>
                <w:lang w:eastAsia="zh-CN"/>
              </w:rPr>
            </w:pPr>
          </w:p>
        </w:tc>
        <w:tc>
          <w:tcPr>
            <w:tcW w:w="2114" w:type="dxa"/>
          </w:tcPr>
          <w:p w14:paraId="006CA8F7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</w:p>
        </w:tc>
      </w:tr>
      <w:tr w:rsidR="00F83BE9" w14:paraId="67772D81" w14:textId="77777777" w:rsidTr="003715D4">
        <w:tc>
          <w:tcPr>
            <w:tcW w:w="6856" w:type="dxa"/>
          </w:tcPr>
          <w:p w14:paraId="44835075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Tax</w:t>
            </w:r>
          </w:p>
        </w:tc>
        <w:tc>
          <w:tcPr>
            <w:tcW w:w="2114" w:type="dxa"/>
          </w:tcPr>
          <w:p w14:paraId="7CB283CC" w14:textId="23CA0210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60</w:t>
            </w:r>
          </w:p>
        </w:tc>
      </w:tr>
      <w:tr w:rsidR="00F83BE9" w14:paraId="67AF7F68" w14:textId="77777777" w:rsidTr="003715D4">
        <w:tc>
          <w:tcPr>
            <w:tcW w:w="6856" w:type="dxa"/>
          </w:tcPr>
          <w:p w14:paraId="6219AC91" w14:textId="77777777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Net Pay</w:t>
            </w:r>
          </w:p>
        </w:tc>
        <w:tc>
          <w:tcPr>
            <w:tcW w:w="2114" w:type="dxa"/>
          </w:tcPr>
          <w:p w14:paraId="0DFE1670" w14:textId="16E9B146" w:rsidR="00F83BE9" w:rsidRDefault="00F83BE9" w:rsidP="003715D4">
            <w:pPr>
              <w:pStyle w:val="ListNumber"/>
              <w:numPr>
                <w:ilvl w:val="0"/>
                <w:numId w:val="0"/>
              </w:numPr>
              <w:jc w:val="right"/>
              <w:rPr>
                <w:lang w:eastAsia="zh-CN"/>
              </w:rPr>
            </w:pPr>
            <w:r>
              <w:rPr>
                <w:lang w:eastAsia="zh-CN"/>
              </w:rPr>
              <w:t>$540</w:t>
            </w:r>
          </w:p>
        </w:tc>
      </w:tr>
      <w:bookmarkEnd w:id="0"/>
    </w:tbl>
    <w:p w14:paraId="52B7A5E0" w14:textId="77777777" w:rsidR="00F83BE9" w:rsidRDefault="00F83BE9" w:rsidP="00F83BE9">
      <w:pPr>
        <w:pStyle w:val="ListNumber"/>
        <w:numPr>
          <w:ilvl w:val="0"/>
          <w:numId w:val="0"/>
        </w:numPr>
        <w:rPr>
          <w:lang w:eastAsia="zh-CN"/>
        </w:rPr>
      </w:pPr>
    </w:p>
    <w:p w14:paraId="2E5BC8C7" w14:textId="6A8154D7" w:rsidR="00DE7F32" w:rsidRPr="004413EB" w:rsidRDefault="00F83BE9" w:rsidP="003D7A2E">
      <w:pPr>
        <w:pStyle w:val="ListNumber"/>
        <w:numPr>
          <w:ilvl w:val="0"/>
          <w:numId w:val="0"/>
        </w:numPr>
        <w:ind w:left="652"/>
        <w:rPr>
          <w:lang w:eastAsia="zh-CN"/>
        </w:rPr>
      </w:pPr>
      <w:r>
        <w:rPr>
          <w:lang w:eastAsia="zh-CN"/>
        </w:rPr>
        <w:t>Which one is incorrect, and what should it be?</w:t>
      </w:r>
    </w:p>
    <w:sectPr w:rsidR="00DE7F32" w:rsidRPr="004413EB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32FB6" w14:textId="77777777" w:rsidR="00B02039" w:rsidRDefault="00B02039">
      <w:r>
        <w:separator/>
      </w:r>
    </w:p>
    <w:p w14:paraId="74FA0639" w14:textId="77777777" w:rsidR="00B02039" w:rsidRDefault="00B02039"/>
  </w:endnote>
  <w:endnote w:type="continuationSeparator" w:id="0">
    <w:p w14:paraId="0BA2DCBE" w14:textId="77777777" w:rsidR="00B02039" w:rsidRDefault="00B02039">
      <w:r>
        <w:continuationSeparator/>
      </w:r>
    </w:p>
    <w:p w14:paraId="01FB126F" w14:textId="77777777" w:rsidR="00B02039" w:rsidRDefault="00B020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75680F80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C686F">
      <w:rPr>
        <w:noProof/>
      </w:rPr>
      <w:t>4</w:t>
    </w:r>
    <w:r w:rsidRPr="002810D3">
      <w:fldChar w:fldCharType="end"/>
    </w:r>
    <w:r w:rsidRPr="002810D3">
      <w:tab/>
    </w:r>
    <w:r w:rsidR="003D7A2E">
      <w:t>F2: Checking your payslip - commiss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AF447C5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384AA4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C686F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C6DE7" w14:textId="77777777" w:rsidR="00B02039" w:rsidRDefault="00B02039">
      <w:r>
        <w:separator/>
      </w:r>
    </w:p>
    <w:p w14:paraId="0D8128AA" w14:textId="77777777" w:rsidR="00B02039" w:rsidRDefault="00B02039"/>
  </w:footnote>
  <w:footnote w:type="continuationSeparator" w:id="0">
    <w:p w14:paraId="6E05E250" w14:textId="77777777" w:rsidR="00B02039" w:rsidRDefault="00B02039">
      <w:r>
        <w:continuationSeparator/>
      </w:r>
    </w:p>
    <w:p w14:paraId="72C81012" w14:textId="77777777" w:rsidR="00B02039" w:rsidRDefault="00B020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EBE42" w14:textId="77777777" w:rsidR="00BC686F" w:rsidRDefault="00BC68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21351" w14:textId="77777777" w:rsidR="00BC686F" w:rsidRDefault="00BC68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3A5AF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1AA01C69"/>
    <w:multiLevelType w:val="hybridMultilevel"/>
    <w:tmpl w:val="1B20F7E6"/>
    <w:lvl w:ilvl="0" w:tplc="474E01C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BA72F68"/>
    <w:multiLevelType w:val="hybridMultilevel"/>
    <w:tmpl w:val="59544608"/>
    <w:lvl w:ilvl="0" w:tplc="E5662DEE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4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7440FFD"/>
    <w:multiLevelType w:val="hybridMultilevel"/>
    <w:tmpl w:val="A92A5242"/>
    <w:lvl w:ilvl="0" w:tplc="8BC460B0">
      <w:start w:val="1"/>
      <w:numFmt w:val="bullet"/>
      <w:lvlText w:val="-"/>
      <w:lvlJc w:val="left"/>
      <w:pPr>
        <w:ind w:left="1012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7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72" w:hanging="360"/>
      </w:pPr>
      <w:rPr>
        <w:rFonts w:ascii="Wingdings" w:hAnsi="Wingdings" w:hint="default"/>
      </w:rPr>
    </w:lvl>
  </w:abstractNum>
  <w:abstractNum w:abstractNumId="16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8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9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7"/>
  </w:num>
  <w:num w:numId="2">
    <w:abstractNumId w:val="14"/>
  </w:num>
  <w:num w:numId="3">
    <w:abstractNumId w:val="19"/>
  </w:num>
  <w:num w:numId="4">
    <w:abstractNumId w:val="21"/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11"/>
  </w:num>
  <w:num w:numId="9">
    <w:abstractNumId w:val="18"/>
  </w:num>
  <w:num w:numId="10">
    <w:abstractNumId w:val="9"/>
  </w:num>
  <w:num w:numId="11">
    <w:abstractNumId w:val="16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3"/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7"/>
  </w:num>
  <w:num w:numId="32">
    <w:abstractNumId w:val="23"/>
  </w:num>
  <w:num w:numId="33">
    <w:abstractNumId w:val="19"/>
  </w:num>
  <w:num w:numId="34">
    <w:abstractNumId w:val="21"/>
  </w:num>
  <w:num w:numId="35">
    <w:abstractNumId w:val="13"/>
  </w:num>
  <w:num w:numId="36">
    <w:abstractNumId w:val="15"/>
  </w:num>
  <w:num w:numId="37">
    <w:abstractNumId w:val="10"/>
  </w:num>
  <w:num w:numId="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LU0BgFLU2NzJR2l4NTi4sz8PJACw1oAPCahPCwAAAA=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3F79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54C"/>
    <w:rsid w:val="001A3627"/>
    <w:rsid w:val="001A7A7B"/>
    <w:rsid w:val="001B3065"/>
    <w:rsid w:val="001B33C0"/>
    <w:rsid w:val="001B4A46"/>
    <w:rsid w:val="001B5E34"/>
    <w:rsid w:val="001C0F61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38B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AA4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D7A2E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3AB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3EB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3FB5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520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1F2A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E6CFE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111F"/>
    <w:rsid w:val="00612E3F"/>
    <w:rsid w:val="00612E47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976AA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857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009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0443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1731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02D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9D0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471C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326B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2039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59C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86903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C686F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E7942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1B62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811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474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957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E7F32"/>
    <w:rsid w:val="00DF0A94"/>
    <w:rsid w:val="00DF1EC4"/>
    <w:rsid w:val="00DF247C"/>
    <w:rsid w:val="00DF25EB"/>
    <w:rsid w:val="00DF2958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079FE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4701"/>
    <w:rsid w:val="00F47A0A"/>
    <w:rsid w:val="00F47A79"/>
    <w:rsid w:val="00F47F5C"/>
    <w:rsid w:val="00F51928"/>
    <w:rsid w:val="00F543B3"/>
    <w:rsid w:val="00F5467A"/>
    <w:rsid w:val="00F55062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3BE9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C31B62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550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unhideWhenUsed/>
    <w:qFormat/>
    <w:rsid w:val="006111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16A512-E97A-4197-A0F3-366DBD7DCF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0635EF-49AC-4E80-B549-6E49E4B04C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0DF123-7B81-49D0-95E7-34259ED595CF}">
  <ds:schemaRefs>
    <ds:schemaRef ds:uri="02777ac0-bca4-49b9-b304-d2b7eff515d1"/>
    <ds:schemaRef ds:uri="http://schemas.microsoft.com/office/2006/documentManagement/types"/>
    <ds:schemaRef ds:uri="33c16299-9e76-4446-b84b-eefe81b91f72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51872DC-3E2B-45CD-BA40-B50668ECC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- checking your payslip commission</dc:title>
  <dc:subject/>
  <dc:creator>Vas Ratusau</dc:creator>
  <cp:keywords>Stage 6</cp:keywords>
  <dc:description/>
  <cp:lastModifiedBy>Vas Ratusau</cp:lastModifiedBy>
  <cp:revision>2</cp:revision>
  <dcterms:created xsi:type="dcterms:W3CDTF">2021-02-04T04:27:00Z</dcterms:created>
  <dcterms:modified xsi:type="dcterms:W3CDTF">2021-02-04T04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